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F6977" w14:textId="77777777" w:rsidR="004B2F16" w:rsidRPr="003A238D" w:rsidRDefault="00B65BDC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lang w:val="en-US" w:eastAsia="en-US" w:bidi="en-US"/>
        </w:rPr>
      </w:pPr>
      <w:bookmarkStart w:id="0" w:name="_GoBack"/>
      <w:bookmarkEnd w:id="0"/>
      <w:r>
        <w:pict w14:anchorId="087A1E36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8240;mso-wrap-distance-left:9pt;mso-wrap-distance-right:0" stroked="f">
            <v:textbox>
              <w:txbxContent>
                <w:p w14:paraId="33EE8F94" w14:textId="77777777" w:rsidR="004B2F16" w:rsidRDefault="005C16FE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/>
                    </w:rPr>
                    <w:drawing>
                      <wp:inline distT="0" distB="0" distL="0" distR="0" wp14:anchorId="12790564" wp14:editId="47D07CAF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52375256" name="Image 2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2016A" w:rsidRPr="003A238D">
        <w:rPr>
          <w:rFonts w:eastAsia="Arial"/>
          <w:sz w:val="32"/>
          <w:lang w:val="en-US" w:eastAsia="en-US" w:bidi="en-US"/>
        </w:rPr>
        <w:t>LICENSE AGREEMENT</w:t>
      </w:r>
    </w:p>
    <w:p w14:paraId="317DAAC9" w14:textId="77777777" w:rsidR="004B2F16" w:rsidRPr="003A238D" w:rsidRDefault="004B2F16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lang w:val="en-US" w:eastAsia="en-US" w:bidi="en-US"/>
        </w:rPr>
      </w:pPr>
    </w:p>
    <w:p w14:paraId="3D0DAF78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1116F40" w14:textId="1283B143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This</w:t>
      </w:r>
      <w:r w:rsidR="003866FE">
        <w:rPr>
          <w:rFonts w:eastAsia="Arial"/>
          <w:lang w:val="en-US" w:eastAsia="en-US" w:bidi="en-US"/>
        </w:rPr>
        <w:t xml:space="preserve"> </w:t>
      </w:r>
      <w:r w:rsidR="001939D7">
        <w:rPr>
          <w:rFonts w:eastAsia="Arial"/>
          <w:lang w:val="en-US" w:eastAsia="en-US" w:bidi="en-US"/>
        </w:rPr>
        <w:t>L</w:t>
      </w:r>
      <w:r w:rsidR="003866FE">
        <w:rPr>
          <w:rFonts w:eastAsia="Arial"/>
          <w:lang w:val="en-US" w:eastAsia="en-US" w:bidi="en-US"/>
        </w:rPr>
        <w:t xml:space="preserve">icence </w:t>
      </w:r>
      <w:r w:rsidRPr="003A238D">
        <w:rPr>
          <w:rFonts w:eastAsia="Arial"/>
          <w:lang w:val="en-US" w:eastAsia="en-US" w:bidi="en-US"/>
        </w:rPr>
        <w:t>Agreement (the “Agreement”) is effective [DATE],</w:t>
      </w:r>
    </w:p>
    <w:p w14:paraId="24E5D03B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F722314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8B88037" w14:textId="5C363FE2" w:rsidR="004B2F16" w:rsidRPr="003A238D" w:rsidRDefault="005C16FE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BETWEEN:</w:t>
      </w:r>
      <w:r w:rsidRPr="003A238D">
        <w:rPr>
          <w:rFonts w:eastAsia="Arial"/>
          <w:b/>
          <w:lang w:val="en-US" w:eastAsia="en-US" w:bidi="en-US"/>
        </w:rPr>
        <w:tab/>
        <w:t>[PROGRAMMER</w:t>
      </w:r>
      <w:r w:rsidR="00B2016A" w:rsidRPr="003A238D">
        <w:rPr>
          <w:rFonts w:eastAsia="Arial"/>
          <w:b/>
          <w:lang w:val="en-US" w:eastAsia="en-US" w:bidi="en-US"/>
        </w:rPr>
        <w:t xml:space="preserve"> NAME] </w:t>
      </w:r>
      <w:r w:rsidR="00B2016A" w:rsidRPr="003A238D">
        <w:rPr>
          <w:rFonts w:eastAsia="Arial"/>
          <w:lang w:val="en-US" w:eastAsia="en-US" w:bidi="en-US"/>
        </w:rPr>
        <w:t>(the "</w:t>
      </w:r>
      <w:r w:rsidRPr="003A238D">
        <w:rPr>
          <w:rFonts w:eastAsia="Arial"/>
          <w:lang w:val="en-US" w:eastAsia="en-US" w:bidi="en-US"/>
        </w:rPr>
        <w:t>Programmer"), a company organis</w:t>
      </w:r>
      <w:r w:rsidR="00B2016A" w:rsidRPr="003A238D">
        <w:rPr>
          <w:rFonts w:eastAsia="Arial"/>
          <w:lang w:val="en-US" w:eastAsia="en-US" w:bidi="en-US"/>
        </w:rPr>
        <w:t>ed and existi</w:t>
      </w:r>
      <w:r w:rsidRPr="003A238D">
        <w:rPr>
          <w:rFonts w:eastAsia="Arial"/>
          <w:lang w:val="en-US" w:eastAsia="en-US" w:bidi="en-US"/>
        </w:rPr>
        <w:t>ng under the laws of the [</w:t>
      </w:r>
      <w:r w:rsidR="00E4768D">
        <w:rPr>
          <w:rFonts w:eastAsia="Arial"/>
          <w:lang w:val="en-US" w:eastAsia="en-US" w:bidi="en-US"/>
        </w:rPr>
        <w:t>PROVINCE/STATE</w:t>
      </w:r>
      <w:r w:rsidRPr="003A238D">
        <w:rPr>
          <w:rFonts w:eastAsia="Arial"/>
          <w:lang w:val="en-US" w:eastAsia="en-US" w:bidi="en-US"/>
        </w:rPr>
        <w:t xml:space="preserve">] of </w:t>
      </w:r>
      <w:r w:rsidR="00E4768D">
        <w:rPr>
          <w:rFonts w:eastAsia="Arial"/>
          <w:lang w:val="en-US" w:eastAsia="en-US" w:bidi="en-US"/>
        </w:rPr>
        <w:t>[COUNTRY]</w:t>
      </w:r>
      <w:r w:rsidR="00B2016A" w:rsidRPr="003A238D">
        <w:rPr>
          <w:rFonts w:eastAsia="Arial"/>
          <w:lang w:val="en-US" w:eastAsia="en-US" w:bidi="en-US"/>
        </w:rPr>
        <w:t>, with its head office located at:</w:t>
      </w:r>
    </w:p>
    <w:p w14:paraId="591BC8E5" w14:textId="77777777" w:rsidR="004B2F16" w:rsidRPr="003A238D" w:rsidRDefault="004B2F16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</w:p>
    <w:p w14:paraId="19F6F068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ab/>
      </w:r>
      <w:r w:rsidRPr="003A238D">
        <w:rPr>
          <w:rFonts w:eastAsia="Arial"/>
          <w:lang w:val="en-US" w:eastAsia="en-US" w:bidi="en-US"/>
        </w:rPr>
        <w:tab/>
      </w:r>
      <w:r w:rsidRPr="003A238D">
        <w:rPr>
          <w:rFonts w:eastAsia="Arial"/>
          <w:lang w:val="en-US" w:eastAsia="en-US" w:bidi="en-US"/>
        </w:rPr>
        <w:tab/>
      </w:r>
      <w:bookmarkStart w:id="1" w:name="OLE_LINK4"/>
      <w:bookmarkEnd w:id="1"/>
      <w:r w:rsidRPr="003A238D">
        <w:rPr>
          <w:rFonts w:eastAsia="Arial"/>
          <w:lang w:val="en-US" w:eastAsia="en-US" w:bidi="en-US"/>
        </w:rPr>
        <w:t>[YOUR COMPLETE ADDRESS]</w:t>
      </w:r>
    </w:p>
    <w:p w14:paraId="317178E2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9374B4B" w14:textId="23898277" w:rsidR="004B2F16" w:rsidRPr="003A238D" w:rsidRDefault="005C16FE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AND:</w:t>
      </w:r>
      <w:r w:rsidRPr="003A238D">
        <w:rPr>
          <w:rFonts w:eastAsia="Arial"/>
          <w:b/>
          <w:lang w:val="en-US" w:eastAsia="en-US" w:bidi="en-US"/>
        </w:rPr>
        <w:tab/>
        <w:t>[</w:t>
      </w:r>
      <w:r w:rsidR="00DB0A8B" w:rsidRPr="003A238D">
        <w:rPr>
          <w:rFonts w:eastAsia="Arial"/>
          <w:b/>
          <w:lang w:val="en-US" w:eastAsia="en-US" w:bidi="en-US"/>
        </w:rPr>
        <w:t xml:space="preserve">YOUR </w:t>
      </w:r>
      <w:r w:rsidRPr="003A238D">
        <w:rPr>
          <w:rFonts w:eastAsia="Arial"/>
          <w:b/>
          <w:lang w:val="en-US" w:eastAsia="en-US" w:bidi="en-US"/>
        </w:rPr>
        <w:t xml:space="preserve">COMPANY NAME] </w:t>
      </w:r>
      <w:r w:rsidRPr="003A238D">
        <w:rPr>
          <w:rFonts w:eastAsia="Arial"/>
          <w:lang w:val="en-US" w:eastAsia="en-US" w:bidi="en-US"/>
        </w:rPr>
        <w:t>(the "</w:t>
      </w:r>
      <w:r w:rsidR="00DB0A8B" w:rsidRPr="003A238D">
        <w:rPr>
          <w:rFonts w:eastAsia="Arial"/>
          <w:lang w:val="en-US" w:eastAsia="en-US" w:bidi="en-US"/>
        </w:rPr>
        <w:t>Developer"), a company organis</w:t>
      </w:r>
      <w:r w:rsidRPr="003A238D">
        <w:rPr>
          <w:rFonts w:eastAsia="Arial"/>
          <w:lang w:val="en-US" w:eastAsia="en-US" w:bidi="en-US"/>
        </w:rPr>
        <w:t>ed and existi</w:t>
      </w:r>
      <w:r w:rsidR="00DB0A8B" w:rsidRPr="003A238D">
        <w:rPr>
          <w:rFonts w:eastAsia="Arial"/>
          <w:lang w:val="en-US" w:eastAsia="en-US" w:bidi="en-US"/>
        </w:rPr>
        <w:t>ng under the laws of the [</w:t>
      </w:r>
      <w:r w:rsidR="00E4768D">
        <w:rPr>
          <w:rFonts w:eastAsia="Arial"/>
          <w:lang w:val="en-US" w:eastAsia="en-US" w:bidi="en-US"/>
        </w:rPr>
        <w:t>PROVINCE/STATE</w:t>
      </w:r>
      <w:r w:rsidR="00DB0A8B" w:rsidRPr="003A238D">
        <w:rPr>
          <w:rFonts w:eastAsia="Arial"/>
          <w:lang w:val="en-US" w:eastAsia="en-US" w:bidi="en-US"/>
        </w:rPr>
        <w:t xml:space="preserve">] of </w:t>
      </w:r>
      <w:r w:rsidR="00E4768D">
        <w:rPr>
          <w:rFonts w:eastAsia="Arial"/>
          <w:lang w:val="en-US" w:eastAsia="en-US" w:bidi="en-US"/>
        </w:rPr>
        <w:t>[COUNTRY]</w:t>
      </w:r>
      <w:r w:rsidRPr="003A238D">
        <w:rPr>
          <w:rFonts w:eastAsia="Arial"/>
          <w:lang w:val="en-US" w:eastAsia="en-US" w:bidi="en-US"/>
        </w:rPr>
        <w:t>, with its head office located at:</w:t>
      </w:r>
    </w:p>
    <w:p w14:paraId="09506A3F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US" w:eastAsia="en-US" w:bidi="en-US"/>
        </w:rPr>
      </w:pPr>
    </w:p>
    <w:p w14:paraId="6D0898DF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ab/>
      </w:r>
      <w:r w:rsidRPr="003A238D">
        <w:rPr>
          <w:rFonts w:eastAsia="Arial"/>
          <w:lang w:val="en-US" w:eastAsia="en-US" w:bidi="en-US"/>
        </w:rPr>
        <w:tab/>
      </w:r>
      <w:r w:rsidRPr="003A238D">
        <w:rPr>
          <w:rFonts w:eastAsia="Arial"/>
          <w:lang w:val="en-US" w:eastAsia="en-US" w:bidi="en-US"/>
        </w:rPr>
        <w:tab/>
        <w:t>[COMPLETE ADDRESS]</w:t>
      </w:r>
    </w:p>
    <w:p w14:paraId="7DDDA6BB" w14:textId="77777777" w:rsidR="004B2F16" w:rsidRPr="003A238D" w:rsidRDefault="004B2F16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US" w:eastAsia="en-US" w:bidi="en-US"/>
        </w:rPr>
      </w:pPr>
    </w:p>
    <w:p w14:paraId="3B5260B9" w14:textId="77777777" w:rsidR="004B2F16" w:rsidRPr="003A238D" w:rsidRDefault="005C16FE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AND:</w:t>
      </w:r>
      <w:r w:rsidRPr="003A238D">
        <w:rPr>
          <w:rFonts w:eastAsia="Arial"/>
          <w:b/>
          <w:lang w:val="en-US" w:eastAsia="en-US" w:bidi="en-US"/>
        </w:rPr>
        <w:tab/>
        <w:t xml:space="preserve">[MEMBER NAME] </w:t>
      </w:r>
      <w:r w:rsidRPr="003A238D">
        <w:rPr>
          <w:rFonts w:eastAsia="Arial"/>
          <w:lang w:val="en-US" w:eastAsia="en-US" w:bidi="en-US"/>
        </w:rPr>
        <w:t>(the "Member"), an individual with his main address located at:</w:t>
      </w:r>
    </w:p>
    <w:p w14:paraId="62557EBC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US" w:eastAsia="en-US" w:bidi="en-US"/>
        </w:rPr>
      </w:pPr>
    </w:p>
    <w:p w14:paraId="04EBD0DC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ab/>
      </w:r>
      <w:r w:rsidRPr="003A238D">
        <w:rPr>
          <w:rFonts w:eastAsia="Arial"/>
          <w:lang w:val="en-US" w:eastAsia="en-US" w:bidi="en-US"/>
        </w:rPr>
        <w:tab/>
      </w:r>
      <w:r w:rsidRPr="003A238D">
        <w:rPr>
          <w:rFonts w:eastAsia="Arial"/>
          <w:lang w:val="en-US" w:eastAsia="en-US" w:bidi="en-US"/>
        </w:rPr>
        <w:tab/>
        <w:t>[COMPLETE ADDRESS]</w:t>
      </w:r>
    </w:p>
    <w:p w14:paraId="65B8443D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91EBA77" w14:textId="77777777" w:rsidR="004B2F16" w:rsidRPr="003A238D" w:rsidRDefault="005C16FE">
      <w:pPr>
        <w:keepNext/>
        <w:keepLines/>
        <w:numPr>
          <w:ilvl w:val="0"/>
          <w:numId w:val="3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DEFINITIONS</w:t>
      </w:r>
    </w:p>
    <w:p w14:paraId="5AE44D0F" w14:textId="77777777" w:rsidR="004B2F16" w:rsidRPr="003A238D" w:rsidRDefault="004B2F1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36D0C86" w14:textId="77777777" w:rsidR="004B2F16" w:rsidRPr="003A238D" w:rsidRDefault="005C16F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Except where otherwise set out, the following terms and expressions shall be as defined in this section:</w:t>
      </w:r>
    </w:p>
    <w:p w14:paraId="09861C84" w14:textId="77777777" w:rsidR="004B2F16" w:rsidRPr="003A238D" w:rsidRDefault="004B2F1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00B164" w14:textId="344E6FCD" w:rsidR="004B2F16" w:rsidRPr="003A238D" w:rsidRDefault="005C16F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 xml:space="preserve">"Copyrightable Technology" means, collectively, those works described in </w:t>
      </w:r>
      <w:r w:rsidR="00E4768D">
        <w:rPr>
          <w:rFonts w:eastAsia="Arial"/>
          <w:lang w:val="en-US" w:eastAsia="en-US" w:bidi="en-US"/>
        </w:rPr>
        <w:t>Annexure</w:t>
      </w:r>
      <w:r w:rsidRPr="003A238D">
        <w:rPr>
          <w:rFonts w:eastAsia="Arial"/>
          <w:lang w:val="en-US" w:eastAsia="en-US" w:bidi="en-US"/>
        </w:rPr>
        <w:t xml:space="preserve"> A hereof;</w:t>
      </w:r>
    </w:p>
    <w:p w14:paraId="2AA2476F" w14:textId="77777777" w:rsidR="004B2F16" w:rsidRPr="003A238D" w:rsidRDefault="004B2F1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2E9B3BC7" w14:textId="77777777" w:rsidR="004B2F16" w:rsidRPr="003A238D" w:rsidRDefault="005C16FE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"Enhancement" shall include any modification, change or addition to the Technology made during the period of exclusivity provided for in paragraph [NUMBER] herein.</w:t>
      </w:r>
    </w:p>
    <w:p w14:paraId="1450FB97" w14:textId="77777777" w:rsidR="004B2F16" w:rsidRPr="003A238D" w:rsidRDefault="004B2F1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1D08F79" w14:textId="77777777" w:rsidR="004B2F16" w:rsidRPr="003A238D" w:rsidRDefault="005C16FE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lang w:val="en-US" w:eastAsia="en-US" w:bidi="en-US"/>
        </w:rPr>
      </w:pPr>
      <w:r w:rsidRPr="003A238D">
        <w:rPr>
          <w:rFonts w:ascii="Times New Roman" w:eastAsia="Arial" w:hAnsi="Times New Roman" w:cs="Times New Roman"/>
          <w:sz w:val="24"/>
          <w:lang w:val="en-US" w:eastAsia="en-US" w:bidi="en-US"/>
        </w:rPr>
        <w:t>"Intellectual Property Rights" includes patents, trademarks, service marks, registered designs, integrated circuit topography, including applications for any of the foregoing, as well as copyright, design rights, know-how, confidential information, trade secrets, and any other similar rights in any country;</w:t>
      </w:r>
    </w:p>
    <w:p w14:paraId="391CD09A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217B6DE7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"Know-how" means any know-how developed or owned by [SPECIFY] regarding the [DESCRIBE] methodology or its applications.</w:t>
      </w:r>
    </w:p>
    <w:p w14:paraId="17340C1D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2C17C2B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"Technology" shall mean, collectively, the Copyrightable Technology and the Know-how.</w:t>
      </w:r>
    </w:p>
    <w:p w14:paraId="13C549FA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US" w:eastAsia="en-US" w:bidi="en-US"/>
        </w:rPr>
      </w:pPr>
    </w:p>
    <w:p w14:paraId="12B3B2D2" w14:textId="761FF2C7" w:rsidR="004B2F16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2B1B959" w14:textId="77777777" w:rsidR="00E4768D" w:rsidRPr="003A238D" w:rsidRDefault="00E476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2DFE235" w14:textId="77777777" w:rsidR="004B2F16" w:rsidRPr="003A238D" w:rsidRDefault="005C16FE">
      <w:pPr>
        <w:keepNext/>
        <w:keepLines/>
        <w:numPr>
          <w:ilvl w:val="0"/>
          <w:numId w:val="3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lastRenderedPageBreak/>
        <w:t>LICENSE</w:t>
      </w:r>
    </w:p>
    <w:p w14:paraId="31F5BC68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B49C19D" w14:textId="7CD75122" w:rsidR="004B2F16" w:rsidRPr="003A238D" w:rsidRDefault="005C16FE">
      <w:pPr>
        <w:pStyle w:val="BodyTextIndent"/>
        <w:numPr>
          <w:ilvl w:val="1"/>
          <w:numId w:val="3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lang w:val="en-US" w:eastAsia="en-US" w:bidi="en-US"/>
        </w:rPr>
      </w:pPr>
      <w:r w:rsidRPr="003A238D">
        <w:rPr>
          <w:rFonts w:ascii="Times New Roman" w:hAnsi="Times New Roman" w:cs="Times New Roman"/>
          <w:sz w:val="24"/>
          <w:lang w:val="en-US" w:eastAsia="en-US" w:bidi="en-US"/>
        </w:rPr>
        <w:t xml:space="preserve">Subject to Article [NUMBER], [MEMBER NAME] hereby grants to </w:t>
      </w:r>
      <w:r w:rsidRPr="003A238D">
        <w:rPr>
          <w:rFonts w:ascii="Times New Roman" w:hAnsi="Times New Roman" w:cs="Times New Roman"/>
          <w:sz w:val="24"/>
          <w:lang w:val="en-GB" w:eastAsia="en-GB" w:bidi="en-GB"/>
        </w:rPr>
        <w:t>[YOUR COMPANY NAME]</w:t>
      </w:r>
      <w:r w:rsidRPr="003A238D">
        <w:rPr>
          <w:rFonts w:ascii="Times New Roman" w:hAnsi="Times New Roman" w:cs="Times New Roman"/>
          <w:sz w:val="24"/>
          <w:lang w:val="en-US" w:eastAsia="en-US" w:bidi="en-US"/>
        </w:rPr>
        <w:t>, which accepts, a worldwide</w:t>
      </w:r>
      <w:r w:rsidR="003866FE">
        <w:rPr>
          <w:rFonts w:ascii="Times New Roman" w:hAnsi="Times New Roman" w:cs="Times New Roman"/>
          <w:sz w:val="24"/>
          <w:lang w:val="en-US" w:eastAsia="en-US" w:bidi="en-US"/>
        </w:rPr>
        <w:t xml:space="preserve"> licence </w:t>
      </w:r>
      <w:r w:rsidRPr="003A238D">
        <w:rPr>
          <w:rFonts w:ascii="Times New Roman" w:hAnsi="Times New Roman" w:cs="Times New Roman"/>
          <w:sz w:val="24"/>
          <w:lang w:val="en-US" w:eastAsia="en-US" w:bidi="en-US"/>
        </w:rPr>
        <w:t>with respect to all Intellectual Property Rights in and to the Technology;</w:t>
      </w:r>
    </w:p>
    <w:p w14:paraId="17958A17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5EDF56F7" w14:textId="06D1FFB6" w:rsidR="004B2F16" w:rsidRPr="003A238D" w:rsidRDefault="005C16FE">
      <w:pPr>
        <w:pStyle w:val="BodyTextIndent"/>
        <w:numPr>
          <w:ilvl w:val="1"/>
          <w:numId w:val="3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lang w:val="en-US" w:eastAsia="en-US" w:bidi="en-US"/>
        </w:rPr>
      </w:pPr>
      <w:r w:rsidRPr="003A238D">
        <w:rPr>
          <w:rFonts w:ascii="Times New Roman" w:hAnsi="Times New Roman" w:cs="Times New Roman"/>
          <w:sz w:val="24"/>
          <w:lang w:val="en-US" w:eastAsia="en-US" w:bidi="en-US"/>
        </w:rPr>
        <w:t>For more certainty, [YOUR COMPANY NAME]. Shall be entitled to use the Technology as is, make derivative works from it, publish it, combine it with other materials and works owned by [COMPANY NAME] or others, teach it to others for their use, grant non-exclusive</w:t>
      </w:r>
      <w:r w:rsidR="003866FE">
        <w:rPr>
          <w:rFonts w:ascii="Times New Roman" w:hAnsi="Times New Roman" w:cs="Times New Roman"/>
          <w:sz w:val="24"/>
          <w:lang w:val="en-US" w:eastAsia="en-US" w:bidi="en-US"/>
        </w:rPr>
        <w:t xml:space="preserve"> licences </w:t>
      </w:r>
      <w:r w:rsidRPr="003A238D">
        <w:rPr>
          <w:rFonts w:ascii="Times New Roman" w:hAnsi="Times New Roman" w:cs="Times New Roman"/>
          <w:sz w:val="24"/>
          <w:lang w:val="en-US" w:eastAsia="en-US" w:bidi="en-US"/>
        </w:rPr>
        <w:t>to third parties for the use of the Technology with or without compensation and assign its rights under the</w:t>
      </w:r>
      <w:r w:rsidR="003866FE">
        <w:rPr>
          <w:rFonts w:ascii="Times New Roman" w:hAnsi="Times New Roman" w:cs="Times New Roman"/>
          <w:sz w:val="24"/>
          <w:lang w:val="en-US" w:eastAsia="en-US" w:bidi="en-US"/>
        </w:rPr>
        <w:t xml:space="preserve"> licence </w:t>
      </w:r>
      <w:r w:rsidRPr="003A238D">
        <w:rPr>
          <w:rFonts w:ascii="Times New Roman" w:hAnsi="Times New Roman" w:cs="Times New Roman"/>
          <w:sz w:val="24"/>
          <w:lang w:val="en-US" w:eastAsia="en-US" w:bidi="en-US"/>
        </w:rPr>
        <w:t>granted to [COMPANY NAME] hereunder, sub-license such rights or otherwise make use of the Technology and any products incorporating the Technology without accounting to [MEMBER NAME] PROVIDED that [COMPANY NAME] may not thereby pass title or in any way assign, in whole or in part, any Intellectual Property Rights in and to the Technology, which rights shall remain solely with [MEMBER NAME];</w:t>
      </w:r>
    </w:p>
    <w:p w14:paraId="39182DED" w14:textId="77777777" w:rsidR="004B2F16" w:rsidRPr="003A238D" w:rsidRDefault="004B2F16">
      <w:pPr>
        <w:pStyle w:val="BodyTex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 w:firstLine="0"/>
        <w:rPr>
          <w:rFonts w:ascii="Times New Roman" w:hAnsi="Times New Roman" w:cs="Times New Roman"/>
          <w:sz w:val="24"/>
          <w:shd w:val="clear" w:color="auto" w:fill="FFFF00"/>
          <w:lang w:val="en-US" w:eastAsia="en-US" w:bidi="en-US"/>
        </w:rPr>
      </w:pPr>
    </w:p>
    <w:p w14:paraId="6FA6C206" w14:textId="38AFF403" w:rsidR="004B2F16" w:rsidRPr="003A238D" w:rsidRDefault="005C16FE">
      <w:pPr>
        <w:pStyle w:val="BodyTextIndent"/>
        <w:numPr>
          <w:ilvl w:val="1"/>
          <w:numId w:val="3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lang w:val="en-US" w:eastAsia="en-US" w:bidi="en-US"/>
        </w:rPr>
      </w:pPr>
      <w:r w:rsidRPr="003A238D">
        <w:rPr>
          <w:rFonts w:ascii="Times New Roman" w:hAnsi="Times New Roman" w:cs="Times New Roman"/>
          <w:sz w:val="24"/>
          <w:lang w:val="en-GB" w:eastAsia="en-GB" w:bidi="en-GB"/>
        </w:rPr>
        <w:t>[YOUR COMPANY NAME]</w:t>
      </w:r>
      <w:r w:rsidRPr="003A238D">
        <w:rPr>
          <w:rFonts w:ascii="Times New Roman" w:hAnsi="Times New Roman" w:cs="Times New Roman"/>
          <w:sz w:val="24"/>
          <w:lang w:val="en-US" w:eastAsia="en-US" w:bidi="en-US"/>
        </w:rPr>
        <w:t xml:space="preserve"> shall not have the right to assign,</w:t>
      </w:r>
      <w:r w:rsidR="003866FE">
        <w:rPr>
          <w:rFonts w:ascii="Times New Roman" w:hAnsi="Times New Roman" w:cs="Times New Roman"/>
          <w:sz w:val="24"/>
          <w:lang w:val="en-US" w:eastAsia="en-US" w:bidi="en-US"/>
        </w:rPr>
        <w:t xml:space="preserve"> licence </w:t>
      </w:r>
      <w:r w:rsidRPr="003A238D">
        <w:rPr>
          <w:rFonts w:ascii="Times New Roman" w:hAnsi="Times New Roman" w:cs="Times New Roman"/>
          <w:sz w:val="24"/>
          <w:lang w:val="en-US" w:eastAsia="en-US" w:bidi="en-US"/>
        </w:rPr>
        <w:t>or otherwise grant any right to a third party which would deprive [MEMBER NAME] of any residual rights listed in paragraph [NUMBER] hereinafter [for example by granting an exclusivity beyond the scope of the exclusivity granted to Claremont hereunder].</w:t>
      </w:r>
    </w:p>
    <w:p w14:paraId="6B6E53B8" w14:textId="37206B51" w:rsidR="004B2F16" w:rsidRDefault="004B2F16">
      <w:pPr>
        <w:pStyle w:val="BodyTex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 w:firstLine="0"/>
        <w:rPr>
          <w:rFonts w:ascii="Times New Roman" w:hAnsi="Times New Roman" w:cs="Times New Roman"/>
          <w:sz w:val="24"/>
          <w:lang w:val="en-US" w:eastAsia="en-US" w:bidi="en-US"/>
        </w:rPr>
      </w:pPr>
    </w:p>
    <w:p w14:paraId="71C1D00C" w14:textId="77777777" w:rsidR="00E4768D" w:rsidRPr="003A238D" w:rsidRDefault="00E4768D">
      <w:pPr>
        <w:pStyle w:val="BodyTex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 w:firstLine="0"/>
        <w:rPr>
          <w:rFonts w:ascii="Times New Roman" w:hAnsi="Times New Roman" w:cs="Times New Roman"/>
          <w:sz w:val="24"/>
          <w:lang w:val="en-US" w:eastAsia="en-US" w:bidi="en-US"/>
        </w:rPr>
      </w:pPr>
    </w:p>
    <w:p w14:paraId="028E9749" w14:textId="77777777" w:rsidR="004B2F16" w:rsidRPr="003A238D" w:rsidRDefault="005C16FE">
      <w:pPr>
        <w:keepNext/>
        <w:keepLines/>
        <w:numPr>
          <w:ilvl w:val="0"/>
          <w:numId w:val="3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EXCLUSIVITY</w:t>
      </w:r>
    </w:p>
    <w:p w14:paraId="334E6C1D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2966EE6" w14:textId="77777777" w:rsidR="004B2F16" w:rsidRPr="003A238D" w:rsidRDefault="005C16FE">
      <w:pPr>
        <w:pStyle w:val="BodyTextIndent"/>
        <w:numPr>
          <w:ilvl w:val="1"/>
          <w:numId w:val="4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lang w:val="en-US" w:eastAsia="en-US" w:bidi="en-US"/>
        </w:rPr>
      </w:pPr>
      <w:r w:rsidRPr="003A238D">
        <w:rPr>
          <w:rFonts w:ascii="Times New Roman" w:hAnsi="Times New Roman" w:cs="Times New Roman"/>
          <w:sz w:val="24"/>
          <w:lang w:val="en-US" w:eastAsia="en-US" w:bidi="en-US"/>
        </w:rPr>
        <w:t>The rights granted to [YOUR COMPANY NAME] hereunder with respect to the Know-how are non-exclusive provided that no [MEMBER NAME] shall use the Know-how for any non [COMPANY NAME] client without [COMPANY NAME]'s prior written consent, which consent shall not be unreasonably withheld, while that [MEMBER NAME] is employed by [COMPANY NAME] or is seconded to a [COMPANY NAME] client on terms contemplating a return to [COMPANY NAME].</w:t>
      </w:r>
    </w:p>
    <w:p w14:paraId="402960A5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E6D73C9" w14:textId="77777777" w:rsidR="004B2F16" w:rsidRPr="003A238D" w:rsidRDefault="005C16FE">
      <w:pPr>
        <w:pStyle w:val="BodyTextIndent"/>
        <w:numPr>
          <w:ilvl w:val="1"/>
          <w:numId w:val="4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lang w:val="en-US" w:eastAsia="en-US" w:bidi="en-US"/>
        </w:rPr>
      </w:pPr>
      <w:r w:rsidRPr="003A238D">
        <w:rPr>
          <w:rFonts w:ascii="Times New Roman" w:hAnsi="Times New Roman" w:cs="Times New Roman"/>
          <w:sz w:val="24"/>
          <w:lang w:val="en-US" w:eastAsia="en-US" w:bidi="en-US"/>
        </w:rPr>
        <w:t>While [INDIVIDUAL NAME] remains employed by [COMPANY NAME] or a [COMPANY NAME] subsidiary, or is seconded to any [COMPANY  NAME]'s client under terms contemplating a return to [COMPANY NAME] or it’s subsidiary, [COMPANY NAME]’s right described in paragraph 2.1 to exploit Copyrightable Technology are exclusive. Thereafter, [COMPANY NAME]'s rights will be non-exclusive and [MEMBER NAME] will be free to exploit the Copyrightable Technology, provided that that exploitation does not infringe on [COMPANY NAME]’s non-exclusive rights.</w:t>
      </w:r>
    </w:p>
    <w:p w14:paraId="17FF9155" w14:textId="33576375" w:rsidR="004B2F16" w:rsidRDefault="004B2F16">
      <w:pPr>
        <w:pStyle w:val="BodyTex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 w:firstLine="0"/>
        <w:rPr>
          <w:rFonts w:ascii="Times New Roman" w:hAnsi="Times New Roman" w:cs="Times New Roman"/>
          <w:sz w:val="24"/>
          <w:lang w:val="en-US" w:eastAsia="en-US" w:bidi="en-US"/>
        </w:rPr>
      </w:pPr>
    </w:p>
    <w:p w14:paraId="3A8F4629" w14:textId="77777777" w:rsidR="00E4768D" w:rsidRPr="003A238D" w:rsidRDefault="00E4768D">
      <w:pPr>
        <w:pStyle w:val="BodyTex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 w:firstLine="0"/>
        <w:rPr>
          <w:rFonts w:ascii="Times New Roman" w:hAnsi="Times New Roman" w:cs="Times New Roman"/>
          <w:sz w:val="24"/>
          <w:lang w:val="en-US" w:eastAsia="en-US" w:bidi="en-US"/>
        </w:rPr>
      </w:pPr>
    </w:p>
    <w:p w14:paraId="42771CE8" w14:textId="77777777" w:rsidR="004B2F16" w:rsidRPr="003A238D" w:rsidRDefault="005C16FE">
      <w:pPr>
        <w:keepNext/>
        <w:keepLines/>
        <w:numPr>
          <w:ilvl w:val="0"/>
          <w:numId w:val="3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REPRESENTATIONS AND WARRANTIES</w:t>
      </w:r>
    </w:p>
    <w:p w14:paraId="6E9CBE81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E454CFC" w14:textId="77777777" w:rsidR="004B2F16" w:rsidRPr="003A238D" w:rsidRDefault="005C16FE">
      <w:pPr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[MEMBER NAME] represent and warrant that [to the best of their knowledge] one or more of them, individually or collectively, are the sole and exclusive owners of</w:t>
      </w:r>
    </w:p>
    <w:p w14:paraId="13A7053D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980B6A7" w14:textId="77777777" w:rsidR="004B2F16" w:rsidRPr="003A238D" w:rsidRDefault="005C16FE">
      <w:pPr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lastRenderedPageBreak/>
        <w:t>the Intellectual Property in the Technology</w:t>
      </w:r>
    </w:p>
    <w:p w14:paraId="29EBCEB4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5665A568" w14:textId="5C21FCF2" w:rsidR="004B2F16" w:rsidRPr="003A238D" w:rsidRDefault="005C16FE">
      <w:pPr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hold all rights necessary to grant the</w:t>
      </w:r>
      <w:r w:rsidR="003866FE">
        <w:rPr>
          <w:rFonts w:eastAsia="Arial"/>
          <w:lang w:val="en-US" w:eastAsia="en-US" w:bidi="en-US"/>
        </w:rPr>
        <w:t xml:space="preserve"> licence </w:t>
      </w:r>
      <w:r w:rsidRPr="003A238D">
        <w:rPr>
          <w:rFonts w:eastAsia="Arial"/>
          <w:lang w:val="en-US" w:eastAsia="en-US" w:bidi="en-US"/>
        </w:rPr>
        <w:t>granted herein, and</w:t>
      </w:r>
    </w:p>
    <w:p w14:paraId="148774B4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B94E2C7" w14:textId="37C525E4" w:rsidR="004B2F16" w:rsidRPr="003A238D" w:rsidRDefault="005C16FE">
      <w:pPr>
        <w:numPr>
          <w:ilvl w:val="1"/>
          <w:numId w:val="5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 xml:space="preserve">that </w:t>
      </w:r>
      <w:r w:rsidRPr="003A238D">
        <w:rPr>
          <w:rFonts w:eastAsia="Arial"/>
          <w:lang w:val="en-GB" w:eastAsia="en-GB" w:bidi="en-GB"/>
        </w:rPr>
        <w:t>[YOUR COMPANY NAME]</w:t>
      </w:r>
      <w:r w:rsidRPr="003A238D">
        <w:rPr>
          <w:rFonts w:eastAsia="Arial"/>
          <w:lang w:val="en-US" w:eastAsia="en-US" w:bidi="en-US"/>
        </w:rPr>
        <w:t xml:space="preserve"> use of the Technology within the scope of this</w:t>
      </w:r>
      <w:r w:rsidR="003866FE">
        <w:rPr>
          <w:rFonts w:eastAsia="Arial"/>
          <w:lang w:val="en-US" w:eastAsia="en-US" w:bidi="en-US"/>
        </w:rPr>
        <w:t xml:space="preserve"> licence </w:t>
      </w:r>
      <w:r w:rsidRPr="003A238D">
        <w:rPr>
          <w:rFonts w:eastAsia="Arial"/>
          <w:lang w:val="en-US" w:eastAsia="en-US" w:bidi="en-US"/>
        </w:rPr>
        <w:t>will not infringe the right of any third party.</w:t>
      </w:r>
    </w:p>
    <w:p w14:paraId="09CCA76A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B3F4D0D" w14:textId="0AB5EB79" w:rsidR="004B2F16" w:rsidRPr="003A238D" w:rsidRDefault="005C16FE">
      <w:pPr>
        <w:numPr>
          <w:ilvl w:val="1"/>
          <w:numId w:val="6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[MEMBER NAME] will defend and indemnify [YOUR COMPANY NAME] from all judgements against it, including reasonable attorney's fees incurred by [YOUR COMPANY NAME] in the course of defending against claims that result in judgement against [YOUR COMPANY NAME], to the extent that a judgement is based on the determination that the representations made hereunder are inaccurate, but only as to judgement based on claims presented in writing within [NUMBER] years from the date hereof. [COMPANY NAME] shall inform [MEMBER NAME] in writing of any such claim promptly, and any [MEMBER NAME] shall be entitled to participate in the</w:t>
      </w:r>
      <w:r w:rsidR="003866FE">
        <w:rPr>
          <w:rFonts w:eastAsia="Arial"/>
          <w:lang w:val="en-US" w:eastAsia="en-US" w:bidi="en-US"/>
        </w:rPr>
        <w:t xml:space="preserve"> defence </w:t>
      </w:r>
      <w:r w:rsidRPr="003A238D">
        <w:rPr>
          <w:rFonts w:eastAsia="Arial"/>
          <w:lang w:val="en-US" w:eastAsia="en-US" w:bidi="en-US"/>
        </w:rPr>
        <w:t>of any such claim against [YOUR COMPANY NAME], at their own expense, it being understood that [YOUR COMPANY NAME] shall pay the expenses associated with any participation of any [MEMBER NAME] requested by [COMPANY NAME].</w:t>
      </w:r>
    </w:p>
    <w:p w14:paraId="167BA066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FC53722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BE0D12A" w14:textId="77777777" w:rsidR="004B2F16" w:rsidRPr="003A238D" w:rsidRDefault="005C16FE">
      <w:pPr>
        <w:keepNext/>
        <w:keepLines/>
        <w:numPr>
          <w:ilvl w:val="0"/>
          <w:numId w:val="3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CONSIDERATION</w:t>
      </w:r>
    </w:p>
    <w:p w14:paraId="2AC532D8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A3C423C" w14:textId="646FCF80" w:rsidR="004B2F16" w:rsidRPr="003A238D" w:rsidRDefault="005C16FE">
      <w:pPr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In consideration of the</w:t>
      </w:r>
      <w:r w:rsidR="003866FE">
        <w:rPr>
          <w:rFonts w:eastAsia="Arial"/>
          <w:lang w:val="en-US" w:eastAsia="en-US" w:bidi="en-US"/>
        </w:rPr>
        <w:t xml:space="preserve"> licence </w:t>
      </w:r>
      <w:r w:rsidRPr="003A238D">
        <w:rPr>
          <w:rFonts w:eastAsia="Arial"/>
          <w:lang w:val="en-US" w:eastAsia="en-US" w:bidi="en-US"/>
        </w:rPr>
        <w:t xml:space="preserve">granted to </w:t>
      </w:r>
      <w:r w:rsidRPr="003A238D">
        <w:rPr>
          <w:rFonts w:eastAsia="Arial"/>
          <w:lang w:val="en-GB" w:eastAsia="en-GB" w:bidi="en-GB"/>
        </w:rPr>
        <w:t>[COMPANY NAME]</w:t>
      </w:r>
      <w:r w:rsidRPr="003A238D">
        <w:rPr>
          <w:rFonts w:eastAsia="Arial"/>
          <w:lang w:val="en-US" w:eastAsia="en-US" w:bidi="en-US"/>
        </w:rPr>
        <w:t xml:space="preserve"> by [SPECIFY MEMBER] hereunder, </w:t>
      </w:r>
      <w:r w:rsidRPr="003A238D">
        <w:rPr>
          <w:rFonts w:eastAsia="Arial"/>
          <w:lang w:val="en-GB" w:eastAsia="en-GB" w:bidi="en-GB"/>
        </w:rPr>
        <w:t>[COMPANY NAME]</w:t>
      </w:r>
      <w:r w:rsidRPr="003A238D">
        <w:rPr>
          <w:rFonts w:eastAsia="Arial"/>
          <w:lang w:val="en-US" w:eastAsia="en-US" w:bidi="en-US"/>
        </w:rPr>
        <w:t xml:space="preserve"> shall pay [MEMBER NAME], collectively, [AMOUNT], which payment shall be made upon execution of this agreement?</w:t>
      </w:r>
    </w:p>
    <w:p w14:paraId="24C5F9B9" w14:textId="77777777" w:rsidR="004B2F16" w:rsidRPr="003A238D" w:rsidRDefault="004B2F16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5A0A06B2" w14:textId="55C10E58" w:rsidR="004B2F16" w:rsidRPr="003A238D" w:rsidRDefault="005C16FE">
      <w:pPr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 xml:space="preserve">[COMPANY NAME] shall further pay to [MEMBER NAME] collectively [INDIVIDUAL NAME] royalties equal to [PERCENTAGE %] per cent of the retail list price for each copy of the literary work referred to in paragraph 1 of </w:t>
      </w:r>
      <w:r w:rsidR="00E4768D">
        <w:rPr>
          <w:rFonts w:eastAsia="Arial"/>
          <w:lang w:val="en-US" w:eastAsia="en-US" w:bidi="en-US"/>
        </w:rPr>
        <w:t>Annexure</w:t>
      </w:r>
      <w:r w:rsidRPr="003A238D">
        <w:rPr>
          <w:rFonts w:eastAsia="Arial"/>
          <w:lang w:val="en-US" w:eastAsia="en-US" w:bidi="en-US"/>
        </w:rPr>
        <w:t xml:space="preserve"> A, which royalties shall be payable within [NUMBER] days following the end of each quarter for any copy of the literary work which will have been sold during the quarter immediately preceding a such payment.</w:t>
      </w:r>
    </w:p>
    <w:p w14:paraId="4DAFC85C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6BA64843" w14:textId="145792EE" w:rsidR="004B2F16" w:rsidRPr="003A238D" w:rsidRDefault="005C16FE">
      <w:pPr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Exploitation under</w:t>
      </w:r>
      <w:r w:rsidR="003866FE">
        <w:rPr>
          <w:rFonts w:eastAsia="Arial"/>
          <w:lang w:val="en-US" w:eastAsia="en-US" w:bidi="en-US"/>
        </w:rPr>
        <w:t xml:space="preserve"> licence </w:t>
      </w:r>
      <w:r w:rsidRPr="003A238D">
        <w:rPr>
          <w:rFonts w:eastAsia="Arial"/>
          <w:lang w:val="en-US" w:eastAsia="en-US" w:bidi="en-US"/>
        </w:rPr>
        <w:t>to the publisher: minimum [PERCENTAGE %] of [COMPANY NAME]'s incomes.</w:t>
      </w:r>
    </w:p>
    <w:p w14:paraId="652F202F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5BF29000" w14:textId="77777777" w:rsidR="004B2F16" w:rsidRPr="003A238D" w:rsidRDefault="005C16FE">
      <w:pPr>
        <w:keepNext/>
        <w:keepLines/>
        <w:numPr>
          <w:ilvl w:val="1"/>
          <w:numId w:val="8"/>
        </w:numPr>
        <w:tabs>
          <w:tab w:val="left" w:pos="788"/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Notwithstanding paragraph 5.2 [and 5.3], [COMPANY NAME] shall be entitled to recoup direct and out of pocket expenses incurred by [COMPANY NAME] with respect to the publication [and marketing] of the literary work. Such recoupment shall be made out of any incomes accruing to [COMPANY NAME] from the sale or other exploitation of the literary work as opposed to the royalties payable to [MEMBER NAME] under paragraph 5.2.</w:t>
      </w:r>
    </w:p>
    <w:p w14:paraId="038B438B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10AAE26C" w14:textId="77777777" w:rsidR="004B2F16" w:rsidRPr="003A238D" w:rsidRDefault="005C16FE">
      <w:pPr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[COMPANY NAME] shall provide invoices for any recoupable expenses.</w:t>
      </w:r>
    </w:p>
    <w:p w14:paraId="06BD022F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 xml:space="preserve"> </w:t>
      </w:r>
    </w:p>
    <w:p w14:paraId="1C097A5A" w14:textId="77777777" w:rsidR="004B2F16" w:rsidRPr="003A238D" w:rsidRDefault="005C16FE">
      <w:pPr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[Quarterly statements of account together with payments divided between each [MEMBER NAME]].</w:t>
      </w:r>
    </w:p>
    <w:p w14:paraId="32A787CB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601139F5" w14:textId="77777777" w:rsidR="004B2F16" w:rsidRPr="003A238D" w:rsidRDefault="005C16FE">
      <w:pPr>
        <w:numPr>
          <w:ilvl w:val="1"/>
          <w:numId w:val="7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[Access to books and accounting of [COMPANY NAME] by [MEMBER NAME]].</w:t>
      </w:r>
    </w:p>
    <w:p w14:paraId="0FE94339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2C4A5AC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D14614B" w14:textId="77777777" w:rsidR="004B2F16" w:rsidRPr="003A238D" w:rsidRDefault="005C16FE">
      <w:pPr>
        <w:keepNext/>
        <w:keepLines/>
        <w:numPr>
          <w:ilvl w:val="0"/>
          <w:numId w:val="3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3A238D">
        <w:rPr>
          <w:rFonts w:eastAsia="Arial"/>
          <w:b/>
          <w:lang w:val="en-US" w:eastAsia="en-US" w:bidi="en-US"/>
        </w:rPr>
        <w:t>RIGHTS IN THE TECHNOLOGY</w:t>
      </w:r>
    </w:p>
    <w:p w14:paraId="21E561BA" w14:textId="77777777" w:rsidR="004B2F16" w:rsidRPr="003A238D" w:rsidRDefault="004B2F1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7E2E120" w14:textId="77777777" w:rsidR="004B2F16" w:rsidRPr="003A238D" w:rsidRDefault="005C16FE">
      <w:pPr>
        <w:keepNext/>
        <w:keepLines/>
        <w:numPr>
          <w:ilvl w:val="1"/>
          <w:numId w:val="9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[[MEMBER NAME] retains ownership in any Intellectual Property Right in the Technology.]</w:t>
      </w:r>
    </w:p>
    <w:p w14:paraId="55E3908B" w14:textId="77777777" w:rsidR="004B2F16" w:rsidRPr="003A238D" w:rsidRDefault="004B2F1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162D1185" w14:textId="7F58A480" w:rsidR="004B2F16" w:rsidRPr="003A238D" w:rsidRDefault="005C16FE">
      <w:pPr>
        <w:keepNext/>
        <w:keepLines/>
        <w:numPr>
          <w:ilvl w:val="1"/>
          <w:numId w:val="9"/>
        </w:numPr>
        <w:tabs>
          <w:tab w:val="left" w:pos="7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Claremont agrees that [MEMBER NAME] shall be granted with a worldwide, non-exclusive, transferable</w:t>
      </w:r>
      <w:r w:rsidR="003866FE">
        <w:rPr>
          <w:rFonts w:eastAsia="Arial"/>
          <w:lang w:val="en-US" w:eastAsia="en-US" w:bidi="en-US"/>
        </w:rPr>
        <w:t xml:space="preserve"> licence </w:t>
      </w:r>
      <w:r w:rsidRPr="003A238D">
        <w:rPr>
          <w:rFonts w:eastAsia="Arial"/>
          <w:lang w:val="en-US" w:eastAsia="en-US" w:bidi="en-US"/>
        </w:rPr>
        <w:t>(with right to grant non-exclusive sub-licenses) with respect to any Enhancement to the Technology made during the exclusivity period provided for in Article [NUMBER] hereinabove, which</w:t>
      </w:r>
      <w:r w:rsidR="003866FE">
        <w:rPr>
          <w:rFonts w:eastAsia="Arial"/>
          <w:lang w:val="en-US" w:eastAsia="en-US" w:bidi="en-US"/>
        </w:rPr>
        <w:t xml:space="preserve"> licence </w:t>
      </w:r>
      <w:r w:rsidRPr="003A238D">
        <w:rPr>
          <w:rFonts w:eastAsia="Arial"/>
          <w:lang w:val="en-US" w:eastAsia="en-US" w:bidi="en-US"/>
        </w:rPr>
        <w:t>shall be subject to the same terms and conditions as those set forth in Article [NUMBER] hereinabove.</w:t>
      </w:r>
    </w:p>
    <w:p w14:paraId="5A05D9CE" w14:textId="77777777" w:rsidR="004B2F16" w:rsidRPr="003A238D" w:rsidRDefault="004B2F16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D81A069" w14:textId="5C118F11" w:rsidR="001939D7" w:rsidRDefault="001939D7">
      <w:pPr>
        <w:spacing w:after="160" w:line="259" w:lineRule="auto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br w:type="page"/>
      </w:r>
    </w:p>
    <w:p w14:paraId="28AA6FA5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0F39730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IN WITNESS WHEREOF, each party to this agreement has caused it to be executed at [PLACE OF EXECUTION] on the date indicated above.</w:t>
      </w:r>
    </w:p>
    <w:p w14:paraId="7BFBEB5E" w14:textId="77777777" w:rsidR="004B2F16" w:rsidRPr="003A238D" w:rsidRDefault="004B2F1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0A817AAD" w14:textId="77777777" w:rsidR="004B2F16" w:rsidRPr="003A238D" w:rsidRDefault="005C16F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3A238D">
        <w:rPr>
          <w:rFonts w:eastAsia="Arial"/>
          <w:color w:val="000000"/>
          <w:lang w:val="en-US" w:eastAsia="en-US" w:bidi="en-US"/>
        </w:rPr>
        <w:t>[PROGRAMMER</w:t>
      </w:r>
      <w:r w:rsidR="00B231D8" w:rsidRPr="003A238D">
        <w:rPr>
          <w:rFonts w:eastAsia="Arial"/>
          <w:color w:val="000000"/>
          <w:lang w:val="en-US" w:eastAsia="en-US" w:bidi="en-US"/>
        </w:rPr>
        <w:t xml:space="preserve"> NAME]</w:t>
      </w:r>
      <w:r w:rsidR="00B231D8" w:rsidRPr="003A238D">
        <w:rPr>
          <w:rFonts w:eastAsia="Arial"/>
          <w:color w:val="000000"/>
          <w:lang w:val="en-US" w:eastAsia="en-US" w:bidi="en-US"/>
        </w:rPr>
        <w:tab/>
      </w:r>
      <w:r w:rsidR="00B231D8" w:rsidRPr="003A238D">
        <w:rPr>
          <w:rFonts w:eastAsia="Arial"/>
          <w:color w:val="000000"/>
          <w:lang w:val="en-US" w:eastAsia="en-US" w:bidi="en-US"/>
        </w:rPr>
        <w:tab/>
      </w:r>
      <w:r w:rsidR="00B231D8" w:rsidRPr="003A238D">
        <w:rPr>
          <w:rFonts w:eastAsia="Arial"/>
          <w:color w:val="000000"/>
          <w:lang w:val="en-US" w:eastAsia="en-US" w:bidi="en-US"/>
        </w:rPr>
        <w:tab/>
      </w:r>
      <w:r w:rsidR="00B231D8" w:rsidRPr="003A238D">
        <w:rPr>
          <w:rFonts w:eastAsia="Arial"/>
          <w:color w:val="000000"/>
          <w:lang w:val="en-US" w:eastAsia="en-US" w:bidi="en-US"/>
        </w:rPr>
        <w:tab/>
        <w:t>[DEVELOPER</w:t>
      </w:r>
      <w:r w:rsidR="00B2016A" w:rsidRPr="003A238D">
        <w:rPr>
          <w:rFonts w:eastAsia="Arial"/>
          <w:color w:val="000000"/>
          <w:lang w:val="en-US" w:eastAsia="en-US" w:bidi="en-US"/>
        </w:rPr>
        <w:t>]</w:t>
      </w:r>
    </w:p>
    <w:p w14:paraId="244BE656" w14:textId="77777777" w:rsidR="004B2F16" w:rsidRPr="003A238D" w:rsidRDefault="004B2F1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0ED04085" w14:textId="2D89D912" w:rsidR="004B2F16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C594FFF" w14:textId="77777777" w:rsidR="001939D7" w:rsidRPr="003A238D" w:rsidRDefault="001939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647E889" w14:textId="77777777" w:rsidR="004B2F16" w:rsidRPr="003A238D" w:rsidRDefault="005C16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</w:pP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</w:p>
    <w:p w14:paraId="6FB0AEC7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3A238D">
        <w:rPr>
          <w:rFonts w:eastAsia="Arial"/>
          <w:color w:val="000000"/>
          <w:lang w:val="en-US" w:eastAsia="en-US" w:bidi="en-US"/>
        </w:rPr>
        <w:t>Authorised Signature</w:t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  <w:t>Authoris</w:t>
      </w:r>
      <w:r w:rsidR="00B2016A" w:rsidRPr="003A238D">
        <w:rPr>
          <w:rFonts w:eastAsia="Arial"/>
          <w:color w:val="000000"/>
          <w:lang w:val="en-US" w:eastAsia="en-US" w:bidi="en-US"/>
        </w:rPr>
        <w:t>ed Signature</w:t>
      </w:r>
    </w:p>
    <w:p w14:paraId="682DEE6B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45206EE4" w14:textId="61340040" w:rsidR="004B2F16" w:rsidRDefault="004B2F16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22FA77D6" w14:textId="77777777" w:rsidR="001939D7" w:rsidRPr="003A238D" w:rsidRDefault="001939D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084AE983" w14:textId="77777777" w:rsidR="004B2F16" w:rsidRPr="003A238D" w:rsidRDefault="005C16F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</w:p>
    <w:p w14:paraId="3CED0169" w14:textId="77777777" w:rsidR="004B2F16" w:rsidRPr="003A238D" w:rsidRDefault="005C16F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sz w:val="32"/>
          <w:lang w:val="en-US" w:eastAsia="en-US" w:bidi="en-US"/>
        </w:rPr>
      </w:pPr>
      <w:r w:rsidRPr="003A238D">
        <w:rPr>
          <w:rFonts w:eastAsia="Arial"/>
          <w:color w:val="000000"/>
          <w:lang w:val="en-US" w:eastAsia="en-US" w:bidi="en-US"/>
        </w:rPr>
        <w:t>Print Name and Title</w:t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  <w:t>Print Name and Title</w:t>
      </w:r>
    </w:p>
    <w:p w14:paraId="6B5BE32C" w14:textId="77777777" w:rsidR="004B2F16" w:rsidRPr="003A238D" w:rsidRDefault="004B2F1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US" w:eastAsia="en-US" w:bidi="en-US"/>
        </w:rPr>
      </w:pPr>
    </w:p>
    <w:p w14:paraId="3F26FA82" w14:textId="7DD40562" w:rsidR="004B2F16" w:rsidRDefault="004B2F1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49DF8D18" w14:textId="20349B60" w:rsidR="001939D7" w:rsidRDefault="001939D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1D397A8F" w14:textId="77777777" w:rsidR="001939D7" w:rsidRPr="003A238D" w:rsidRDefault="001939D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556519E1" w14:textId="77777777" w:rsidR="004B2F16" w:rsidRPr="003A238D" w:rsidRDefault="005C16F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3A238D">
        <w:rPr>
          <w:rFonts w:eastAsia="Arial"/>
          <w:color w:val="000000"/>
          <w:lang w:val="en-US" w:eastAsia="en-US" w:bidi="en-US"/>
        </w:rPr>
        <w:t>[MEMBER NAME]</w:t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  <w:r w:rsidRPr="003A238D">
        <w:rPr>
          <w:rFonts w:eastAsia="Arial"/>
          <w:color w:val="000000"/>
          <w:lang w:val="en-US" w:eastAsia="en-US" w:bidi="en-US"/>
        </w:rPr>
        <w:tab/>
      </w:r>
    </w:p>
    <w:p w14:paraId="229E9F9C" w14:textId="411F7AC5" w:rsidR="004B2F16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FB5A198" w14:textId="26052FBE" w:rsidR="001939D7" w:rsidRDefault="001939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00558AD" w14:textId="77777777" w:rsidR="001939D7" w:rsidRPr="003A238D" w:rsidRDefault="001939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A5DF977" w14:textId="77777777" w:rsidR="004B2F16" w:rsidRPr="003A238D" w:rsidRDefault="005C16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</w:pP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u w:val="single"/>
          <w:lang w:val="en-US" w:eastAsia="en-US" w:bidi="en-US"/>
        </w:rPr>
        <w:tab/>
      </w:r>
      <w:r w:rsidRPr="003A238D">
        <w:rPr>
          <w:rFonts w:ascii="Times New Roman" w:eastAsia="Arial" w:hAnsi="Times New Roman" w:cs="Times New Roman"/>
          <w:sz w:val="24"/>
          <w:lang w:val="en-US" w:eastAsia="en-US" w:bidi="en-US"/>
        </w:rPr>
        <w:tab/>
      </w:r>
    </w:p>
    <w:p w14:paraId="4238233F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3A238D">
        <w:rPr>
          <w:rFonts w:eastAsia="Arial"/>
          <w:color w:val="000000"/>
          <w:lang w:val="en-US" w:eastAsia="en-US" w:bidi="en-US"/>
        </w:rPr>
        <w:t>Authoris</w:t>
      </w:r>
      <w:r w:rsidR="00B2016A" w:rsidRPr="003A238D">
        <w:rPr>
          <w:rFonts w:eastAsia="Arial"/>
          <w:color w:val="000000"/>
          <w:lang w:val="en-US" w:eastAsia="en-US" w:bidi="en-US"/>
        </w:rPr>
        <w:t>ed Signature</w:t>
      </w:r>
      <w:r w:rsidR="00B2016A" w:rsidRPr="003A238D">
        <w:rPr>
          <w:rFonts w:eastAsia="Arial"/>
          <w:color w:val="000000"/>
          <w:lang w:val="en-US" w:eastAsia="en-US" w:bidi="en-US"/>
        </w:rPr>
        <w:tab/>
      </w:r>
      <w:r w:rsidR="00B2016A" w:rsidRPr="003A238D">
        <w:rPr>
          <w:rFonts w:eastAsia="Arial"/>
          <w:color w:val="000000"/>
          <w:lang w:val="en-US" w:eastAsia="en-US" w:bidi="en-US"/>
        </w:rPr>
        <w:tab/>
      </w:r>
      <w:r w:rsidR="00B2016A" w:rsidRPr="003A238D">
        <w:rPr>
          <w:rFonts w:eastAsia="Arial"/>
          <w:color w:val="000000"/>
          <w:lang w:val="en-US" w:eastAsia="en-US" w:bidi="en-US"/>
        </w:rPr>
        <w:tab/>
      </w:r>
      <w:r w:rsidR="00B2016A" w:rsidRPr="003A238D">
        <w:rPr>
          <w:rFonts w:eastAsia="Arial"/>
          <w:color w:val="000000"/>
          <w:lang w:val="en-US" w:eastAsia="en-US" w:bidi="en-US"/>
        </w:rPr>
        <w:tab/>
      </w:r>
      <w:r w:rsidR="00B2016A" w:rsidRPr="003A238D">
        <w:rPr>
          <w:rFonts w:eastAsia="Arial"/>
          <w:color w:val="000000"/>
          <w:lang w:val="en-US" w:eastAsia="en-US" w:bidi="en-US"/>
        </w:rPr>
        <w:tab/>
      </w:r>
    </w:p>
    <w:p w14:paraId="7EACF9A1" w14:textId="5827B7B8" w:rsidR="004B2F16" w:rsidRDefault="004B2F16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06BFE3A4" w14:textId="0A8CBD3C" w:rsidR="001939D7" w:rsidRDefault="001939D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5444522E" w14:textId="77777777" w:rsidR="001939D7" w:rsidRPr="003A238D" w:rsidRDefault="001939D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4CF19C35" w14:textId="77777777" w:rsidR="004B2F16" w:rsidRPr="003A238D" w:rsidRDefault="005C16F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  <w:r w:rsidRPr="003A238D">
        <w:rPr>
          <w:rFonts w:eastAsia="Arial"/>
          <w:u w:val="single"/>
          <w:lang w:val="en-US" w:eastAsia="en-US" w:bidi="en-US"/>
        </w:rPr>
        <w:tab/>
      </w:r>
    </w:p>
    <w:p w14:paraId="6C028DDE" w14:textId="77777777" w:rsidR="004B2F16" w:rsidRPr="003A238D" w:rsidRDefault="005C16FE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lang w:val="en-US" w:eastAsia="en-US" w:bidi="en-US"/>
        </w:rPr>
      </w:pPr>
      <w:r w:rsidRPr="003A238D">
        <w:rPr>
          <w:rFonts w:ascii="Times New Roman" w:hAnsi="Times New Roman" w:cs="Times New Roman"/>
          <w:b w:val="0"/>
          <w:color w:val="000000"/>
          <w:sz w:val="24"/>
          <w:lang w:val="en-US" w:eastAsia="en-US" w:bidi="en-US"/>
        </w:rPr>
        <w:t>Print Name and Title</w:t>
      </w:r>
      <w:r w:rsidRPr="003A238D">
        <w:rPr>
          <w:rFonts w:ascii="Times New Roman" w:hAnsi="Times New Roman" w:cs="Times New Roman"/>
          <w:b w:val="0"/>
          <w:color w:val="000000"/>
          <w:sz w:val="24"/>
          <w:lang w:val="en-US" w:eastAsia="en-US" w:bidi="en-US"/>
        </w:rPr>
        <w:tab/>
      </w:r>
      <w:r w:rsidRPr="003A238D">
        <w:rPr>
          <w:rFonts w:ascii="Times New Roman" w:hAnsi="Times New Roman" w:cs="Times New Roman"/>
          <w:color w:val="000000"/>
          <w:sz w:val="24"/>
          <w:lang w:val="en-US" w:eastAsia="en-US" w:bidi="en-US"/>
        </w:rPr>
        <w:tab/>
      </w:r>
      <w:r w:rsidRPr="003A238D">
        <w:rPr>
          <w:rFonts w:ascii="Times New Roman" w:hAnsi="Times New Roman" w:cs="Times New Roman"/>
          <w:color w:val="000000"/>
          <w:sz w:val="24"/>
          <w:lang w:val="en-US" w:eastAsia="en-US" w:bidi="en-US"/>
        </w:rPr>
        <w:tab/>
      </w:r>
      <w:r w:rsidRPr="003A238D">
        <w:rPr>
          <w:rFonts w:ascii="Times New Roman" w:hAnsi="Times New Roman" w:cs="Times New Roman"/>
          <w:color w:val="000000"/>
          <w:sz w:val="24"/>
          <w:lang w:val="en-US" w:eastAsia="en-US" w:bidi="en-US"/>
        </w:rPr>
        <w:tab/>
      </w:r>
    </w:p>
    <w:p w14:paraId="39097E14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3C3685A1" w14:textId="1A318CC1" w:rsidR="004B2F16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79F193F0" w14:textId="43C5577F" w:rsidR="00E4768D" w:rsidRDefault="00E476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04BA7FFA" w14:textId="01CC4F53" w:rsidR="00E4768D" w:rsidRDefault="00E476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160BCACB" w14:textId="5D6F8498" w:rsidR="00E4768D" w:rsidRDefault="00E476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1A3EAA91" w14:textId="71222D00" w:rsidR="00E4768D" w:rsidRDefault="00E476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47255F45" w14:textId="7FC4C715" w:rsidR="00E4768D" w:rsidRDefault="00E476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3B167BD9" w14:textId="295EB5EA" w:rsidR="001939D7" w:rsidRDefault="001939D7">
      <w:pPr>
        <w:spacing w:after="160" w:line="259" w:lineRule="auto"/>
        <w:rPr>
          <w:sz w:val="32"/>
          <w:lang w:val="en-US" w:eastAsia="en-US" w:bidi="en-US"/>
        </w:rPr>
      </w:pPr>
      <w:r>
        <w:rPr>
          <w:sz w:val="32"/>
          <w:lang w:val="en-US" w:eastAsia="en-US" w:bidi="en-US"/>
        </w:rPr>
        <w:br w:type="page"/>
      </w:r>
    </w:p>
    <w:p w14:paraId="3175A867" w14:textId="77777777" w:rsidR="00E4768D" w:rsidRPr="003A238D" w:rsidRDefault="00E476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12B14C74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lang w:val="en-US" w:eastAsia="en-US" w:bidi="en-US"/>
        </w:rPr>
      </w:pPr>
    </w:p>
    <w:p w14:paraId="36CEC540" w14:textId="4375D322" w:rsidR="004B2F16" w:rsidRPr="003A238D" w:rsidRDefault="00E4768D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 w:cs="Times New Roman"/>
          <w:sz w:val="24"/>
          <w:u w:val="single"/>
          <w:lang w:val="en-US" w:eastAsia="en-US" w:bidi="en-US"/>
        </w:rPr>
      </w:pPr>
      <w:r>
        <w:rPr>
          <w:rFonts w:ascii="Times New Roman" w:hAnsi="Times New Roman" w:cs="Times New Roman"/>
          <w:sz w:val="24"/>
          <w:u w:val="single"/>
          <w:lang w:val="en-US" w:eastAsia="en-US" w:bidi="en-US"/>
        </w:rPr>
        <w:t>ANNEXURE</w:t>
      </w:r>
      <w:r w:rsidR="005C16FE" w:rsidRPr="003A238D">
        <w:rPr>
          <w:rFonts w:ascii="Times New Roman" w:hAnsi="Times New Roman" w:cs="Times New Roman"/>
          <w:sz w:val="24"/>
          <w:u w:val="single"/>
          <w:lang w:val="en-US" w:eastAsia="en-US" w:bidi="en-US"/>
        </w:rPr>
        <w:t xml:space="preserve"> A</w:t>
      </w:r>
    </w:p>
    <w:p w14:paraId="3571EA30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E320748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 xml:space="preserve">1. Copyright to and a manuscript of an unpublished literary work regarding project methodology the title of which is [SPECIFY]. </w:t>
      </w:r>
    </w:p>
    <w:p w14:paraId="104E38D0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3E64D85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2.</w:t>
      </w:r>
      <w:r w:rsidRPr="003A238D">
        <w:rPr>
          <w:rFonts w:eastAsia="Arial"/>
          <w:lang w:val="en-US" w:eastAsia="en-US" w:bidi="en-US"/>
        </w:rPr>
        <w:tab/>
        <w:t>Cost and enhancement to [SPECIFY] Software(s) case tool to support preparation of unique [SPECIFY] charts and diagrams</w:t>
      </w:r>
    </w:p>
    <w:p w14:paraId="5538A582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323CEC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3.</w:t>
      </w:r>
      <w:r w:rsidRPr="003A238D">
        <w:rPr>
          <w:rFonts w:eastAsia="Arial"/>
          <w:lang w:val="en-US" w:eastAsia="en-US" w:bidi="en-US"/>
        </w:rPr>
        <w:tab/>
        <w:t>"Or</w:t>
      </w:r>
      <w:r w:rsidR="00DB0A8B" w:rsidRPr="003A238D">
        <w:rPr>
          <w:rFonts w:eastAsia="Arial"/>
          <w:lang w:val="en-US" w:eastAsia="en-US" w:bidi="en-US"/>
        </w:rPr>
        <w:t>ganis</w:t>
      </w:r>
      <w:r w:rsidRPr="003A238D">
        <w:rPr>
          <w:rFonts w:eastAsia="Arial"/>
          <w:lang w:val="en-US" w:eastAsia="en-US" w:bidi="en-US"/>
        </w:rPr>
        <w:t>ational Impact Assessment" document/template (Microsoft Word)</w:t>
      </w:r>
    </w:p>
    <w:p w14:paraId="17581BA1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A28A690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4.</w:t>
      </w:r>
      <w:r w:rsidRPr="003A238D">
        <w:rPr>
          <w:rFonts w:eastAsia="Arial"/>
          <w:lang w:val="en-US" w:eastAsia="en-US" w:bidi="en-US"/>
        </w:rPr>
        <w:tab/>
        <w:t>Technical specification for the construction of [SPECIFY] (Engines Presentation Objects and interpreters)</w:t>
      </w:r>
    </w:p>
    <w:p w14:paraId="748AA931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689B690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</w:t>
      </w:r>
      <w:r w:rsidRPr="003A238D">
        <w:rPr>
          <w:rFonts w:eastAsia="Arial"/>
          <w:lang w:val="en-US" w:eastAsia="en-US" w:bidi="en-US"/>
        </w:rPr>
        <w:tab/>
        <w:t>Training material for courses in</w:t>
      </w:r>
    </w:p>
    <w:p w14:paraId="6C2D6C3B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59DFCEF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1</w:t>
      </w:r>
      <w:r w:rsidRPr="003A238D">
        <w:rPr>
          <w:rFonts w:eastAsia="Arial"/>
          <w:lang w:val="en-US" w:eastAsia="en-US" w:bidi="en-US"/>
        </w:rPr>
        <w:tab/>
        <w:t>project planning</w:t>
      </w:r>
    </w:p>
    <w:p w14:paraId="38FD2D13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3B6F9FB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2</w:t>
      </w:r>
      <w:r w:rsidRPr="003A238D">
        <w:rPr>
          <w:rFonts w:eastAsia="Arial"/>
          <w:lang w:val="en-US" w:eastAsia="en-US" w:bidi="en-US"/>
        </w:rPr>
        <w:tab/>
        <w:t>project tracking</w:t>
      </w:r>
    </w:p>
    <w:p w14:paraId="7DA10858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5CA02F8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3</w:t>
      </w:r>
      <w:r w:rsidRPr="003A238D">
        <w:rPr>
          <w:rFonts w:eastAsia="Arial"/>
          <w:lang w:val="en-US" w:eastAsia="en-US" w:bidi="en-US"/>
        </w:rPr>
        <w:tab/>
        <w:t>software engineering:</w:t>
      </w:r>
    </w:p>
    <w:p w14:paraId="51E0A641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256F45D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3.1</w:t>
      </w:r>
      <w:r w:rsidRPr="003A238D">
        <w:rPr>
          <w:rFonts w:eastAsia="Arial"/>
          <w:lang w:val="en-US" w:eastAsia="en-US" w:bidi="en-US"/>
        </w:rPr>
        <w:tab/>
      </w:r>
      <w:r w:rsidRPr="00E4768D">
        <w:rPr>
          <w:rFonts w:eastAsia="Arial"/>
          <w:noProof/>
          <w:lang w:val="en-US" w:eastAsia="en-US" w:bidi="en-US"/>
        </w:rPr>
        <w:t>concepting</w:t>
      </w:r>
    </w:p>
    <w:p w14:paraId="4CE96B13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1BDA932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3.2</w:t>
      </w:r>
      <w:r w:rsidRPr="003A238D">
        <w:rPr>
          <w:rFonts w:eastAsia="Arial"/>
          <w:lang w:val="en-US" w:eastAsia="en-US" w:bidi="en-US"/>
        </w:rPr>
        <w:tab/>
      </w:r>
      <w:r w:rsidRPr="00E4768D">
        <w:rPr>
          <w:rFonts w:eastAsia="Arial"/>
          <w:noProof/>
          <w:lang w:val="en-US" w:eastAsia="en-US" w:bidi="en-US"/>
        </w:rPr>
        <w:t>concepting</w:t>
      </w:r>
      <w:r w:rsidRPr="003A238D">
        <w:rPr>
          <w:rFonts w:eastAsia="Arial"/>
          <w:lang w:val="en-US" w:eastAsia="en-US" w:bidi="en-US"/>
        </w:rPr>
        <w:t xml:space="preserve"> workshop</w:t>
      </w:r>
    </w:p>
    <w:p w14:paraId="5410AF37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F1EB8D5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4</w:t>
      </w:r>
      <w:r w:rsidRPr="003A238D">
        <w:rPr>
          <w:rFonts w:eastAsia="Arial"/>
          <w:lang w:val="en-US" w:eastAsia="en-US" w:bidi="en-US"/>
        </w:rPr>
        <w:tab/>
        <w:t>Software manufacturing</w:t>
      </w:r>
    </w:p>
    <w:p w14:paraId="78A593C6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3230F51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4.1</w:t>
      </w:r>
      <w:r w:rsidRPr="003A238D">
        <w:rPr>
          <w:rFonts w:eastAsia="Arial"/>
          <w:lang w:val="en-US" w:eastAsia="en-US" w:bidi="en-US"/>
        </w:rPr>
        <w:tab/>
        <w:t>classes of objects</w:t>
      </w:r>
    </w:p>
    <w:p w14:paraId="730F379E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9D59426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4.2</w:t>
      </w:r>
      <w:r w:rsidRPr="003A238D">
        <w:rPr>
          <w:rFonts w:eastAsia="Arial"/>
          <w:lang w:val="en-US" w:eastAsia="en-US" w:bidi="en-US"/>
        </w:rPr>
        <w:tab/>
        <w:t>operational interface design</w:t>
      </w:r>
    </w:p>
    <w:p w14:paraId="01A14801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3540BCE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5</w:t>
      </w:r>
      <w:r w:rsidRPr="003A238D">
        <w:rPr>
          <w:rFonts w:eastAsia="Arial"/>
          <w:lang w:val="en-US" w:eastAsia="en-US" w:bidi="en-US"/>
        </w:rPr>
        <w:tab/>
        <w:t>physical object networks</w:t>
      </w:r>
    </w:p>
    <w:p w14:paraId="6A55B593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523C8A4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6</w:t>
      </w:r>
      <w:r w:rsidRPr="003A238D">
        <w:rPr>
          <w:rFonts w:eastAsia="Arial"/>
          <w:lang w:val="en-US" w:eastAsia="en-US" w:bidi="en-US"/>
        </w:rPr>
        <w:tab/>
        <w:t>object coding, testing and sub-assembly</w:t>
      </w:r>
    </w:p>
    <w:p w14:paraId="78D523E0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3CE4296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5.7</w:t>
      </w:r>
      <w:r w:rsidRPr="003A238D">
        <w:rPr>
          <w:rFonts w:eastAsia="Arial"/>
          <w:lang w:val="en-US" w:eastAsia="en-US" w:bidi="en-US"/>
        </w:rPr>
        <w:tab/>
        <w:t>final assembly, integration testing, and user acceptance testing</w:t>
      </w:r>
    </w:p>
    <w:p w14:paraId="3ADD31DC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2CE95B2" w14:textId="77777777" w:rsidR="004B2F16" w:rsidRPr="003A238D" w:rsidRDefault="005C16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  <w:r w:rsidRPr="003A238D">
        <w:rPr>
          <w:rFonts w:eastAsia="Arial"/>
          <w:lang w:val="en-US" w:eastAsia="en-US" w:bidi="en-US"/>
        </w:rPr>
        <w:t>6.</w:t>
      </w:r>
      <w:r w:rsidRPr="003A238D">
        <w:rPr>
          <w:rFonts w:eastAsia="Arial"/>
          <w:lang w:val="en-US" w:eastAsia="en-US" w:bidi="en-US"/>
        </w:rPr>
        <w:tab/>
        <w:t>Any other Intellectual Property Rights developed, owned or possessed by [MEMBER NAME] concerning or illustrating the [DESCRIBE] methodology or its application.</w:t>
      </w:r>
    </w:p>
    <w:p w14:paraId="5A51A029" w14:textId="77777777" w:rsidR="004B2F16" w:rsidRPr="003A238D" w:rsidRDefault="004B2F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sectPr w:rsidR="004B2F16" w:rsidRPr="003A238D"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9B825" w14:textId="77777777" w:rsidR="009C31F6" w:rsidRDefault="009C31F6">
      <w:r>
        <w:separator/>
      </w:r>
    </w:p>
  </w:endnote>
  <w:endnote w:type="continuationSeparator" w:id="0">
    <w:p w14:paraId="2A2E4135" w14:textId="77777777" w:rsidR="009C31F6" w:rsidRDefault="009C31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05F26" w14:textId="77777777" w:rsidR="004B2F16" w:rsidRPr="00B231D8" w:rsidRDefault="005C16FE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Style w:val="PageNumber"/>
        <w:rFonts w:eastAsia="Arial"/>
        <w:noProof/>
        <w:sz w:val="20"/>
      </w:rPr>
    </w:pPr>
    <w:r w:rsidRPr="00B231D8">
      <w:rPr>
        <w:rFonts w:eastAsia="Arial"/>
        <w:sz w:val="20"/>
      </w:rPr>
      <w:t>License Agreement_ Short Form</w:t>
    </w:r>
    <w:r>
      <w:rPr>
        <w:rFonts w:ascii="Arial" w:eastAsia="Arial" w:hAnsi="Arial" w:cs="Arial"/>
        <w:sz w:val="20"/>
      </w:rPr>
      <w:tab/>
    </w:r>
    <w:r w:rsidRPr="00B231D8">
      <w:rPr>
        <w:rFonts w:eastAsia="Arial"/>
        <w:sz w:val="20"/>
        <w:lang w:val="en-US" w:eastAsia="en-US" w:bidi="en-US"/>
      </w:rPr>
      <w:t xml:space="preserve">Page </w:t>
    </w:r>
    <w:r w:rsidRPr="00B231D8">
      <w:rPr>
        <w:rStyle w:val="PageNumber"/>
        <w:rFonts w:eastAsia="Arial"/>
        <w:noProof/>
        <w:sz w:val="20"/>
      </w:rPr>
      <w:fldChar w:fldCharType="begin"/>
    </w:r>
    <w:r w:rsidRPr="00B231D8">
      <w:rPr>
        <w:rStyle w:val="PageNumber"/>
        <w:rFonts w:eastAsia="Arial"/>
        <w:noProof/>
        <w:sz w:val="20"/>
      </w:rPr>
      <w:instrText xml:space="preserve"> PAGE \* Arabic \* MERGEFORMAT </w:instrText>
    </w:r>
    <w:r w:rsidRPr="00B231D8">
      <w:rPr>
        <w:rStyle w:val="PageNumber"/>
        <w:rFonts w:eastAsia="Arial"/>
        <w:noProof/>
        <w:sz w:val="20"/>
      </w:rPr>
      <w:fldChar w:fldCharType="separate"/>
    </w:r>
    <w:r w:rsidR="00030329">
      <w:rPr>
        <w:rStyle w:val="PageNumber"/>
        <w:rFonts w:eastAsia="Arial"/>
        <w:noProof/>
        <w:sz w:val="20"/>
      </w:rPr>
      <w:t>1</w:t>
    </w:r>
    <w:r w:rsidRPr="00B231D8">
      <w:rPr>
        <w:rStyle w:val="PageNumber"/>
        <w:rFonts w:eastAsia="Arial"/>
        <w:noProof/>
        <w:sz w:val="20"/>
      </w:rPr>
      <w:fldChar w:fldCharType="end"/>
    </w:r>
    <w:r w:rsidRPr="00B231D8">
      <w:rPr>
        <w:rStyle w:val="PageNumber"/>
        <w:rFonts w:eastAsia="Arial"/>
        <w:sz w:val="20"/>
        <w:lang w:val="en-US" w:eastAsia="en-US" w:bidi="en-US"/>
      </w:rPr>
      <w:t xml:space="preserve"> of </w:t>
    </w:r>
    <w:r w:rsidRPr="00B231D8">
      <w:rPr>
        <w:rStyle w:val="PageNumber"/>
        <w:rFonts w:eastAsia="Arial"/>
        <w:noProof/>
        <w:sz w:val="20"/>
      </w:rPr>
      <w:fldChar w:fldCharType="begin"/>
    </w:r>
    <w:r w:rsidRPr="00B231D8">
      <w:rPr>
        <w:rStyle w:val="PageNumber"/>
        <w:rFonts w:eastAsia="Arial"/>
        <w:noProof/>
        <w:sz w:val="20"/>
      </w:rPr>
      <w:instrText xml:space="preserve"> NUMPAGES \* Arabic \* MERGEFORMAT </w:instrText>
    </w:r>
    <w:r w:rsidRPr="00B231D8">
      <w:rPr>
        <w:rStyle w:val="PageNumber"/>
        <w:rFonts w:eastAsia="Arial"/>
        <w:noProof/>
        <w:sz w:val="20"/>
      </w:rPr>
      <w:fldChar w:fldCharType="separate"/>
    </w:r>
    <w:r w:rsidR="00030329">
      <w:rPr>
        <w:rStyle w:val="PageNumber"/>
        <w:rFonts w:eastAsia="Arial"/>
        <w:noProof/>
        <w:sz w:val="20"/>
      </w:rPr>
      <w:t>5</w:t>
    </w:r>
    <w:r w:rsidRPr="00B231D8">
      <w:rPr>
        <w:rStyle w:val="PageNumber"/>
        <w:rFonts w:eastAsia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494A2" w14:textId="77777777" w:rsidR="009C31F6" w:rsidRDefault="009C31F6">
      <w:r>
        <w:separator/>
      </w:r>
    </w:p>
  </w:footnote>
  <w:footnote w:type="continuationSeparator" w:id="0">
    <w:p w14:paraId="5DD12F22" w14:textId="77777777" w:rsidR="009C31F6" w:rsidRDefault="009C31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E1FF4"/>
    <w:multiLevelType w:val="multilevel"/>
    <w:tmpl w:val="30BAC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318A4991"/>
    <w:multiLevelType w:val="multilevel"/>
    <w:tmpl w:val="105A889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597A5FE0"/>
    <w:multiLevelType w:val="multilevel"/>
    <w:tmpl w:val="CAAA80D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5C463B94"/>
    <w:multiLevelType w:val="multilevel"/>
    <w:tmpl w:val="96780B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pStyle w:val="Heading3"/>
      <w:lvlText w:val="%1.%2..%3"/>
      <w:lvlJc w:val="left"/>
      <w:pPr>
        <w:tabs>
          <w:tab w:val="num" w:pos="1440"/>
        </w:tabs>
        <w:ind w:left="1440" w:hanging="720"/>
      </w:pPr>
      <w:rPr>
        <w:rFonts w:ascii="Times New Roman" w:eastAsia="Times New Roman" w:hAnsi="Times New Roman" w:cs="Times New Roman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  <w:lvl w:ilvl="3">
      <w:start w:val="1"/>
      <w:numFmt w:val="decimal"/>
      <w:lvlText w:val="%1.%2..%3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.%3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.%3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.%3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.%3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.%3%4.%5.%6.%7.%8.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60CF2F73"/>
    <w:multiLevelType w:val="multilevel"/>
    <w:tmpl w:val="38C4315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5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686E18BF"/>
    <w:multiLevelType w:val="multilevel"/>
    <w:tmpl w:val="FD0433FC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6F2A7006"/>
    <w:multiLevelType w:val="multilevel"/>
    <w:tmpl w:val="B9D256F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7EA85201"/>
    <w:multiLevelType w:val="multilevel"/>
    <w:tmpl w:val="600288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2160"/>
        </w:tabs>
        <w:ind w:left="2160" w:hanging="648"/>
      </w:pPr>
      <w:rPr>
        <w:rFonts w:ascii="Times New Roman" w:eastAsia="Times New Roman" w:hAnsi="Times New Roman" w:cs="Times New Roman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360"/>
      </w:p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1"/>
  </w:num>
  <w:num w:numId="8">
    <w:abstractNumId w:val="1"/>
    <w:lvlOverride w:ilvl="1">
      <w:lvl w:ilvl="1">
        <w:start w:val="1"/>
        <w:numFmt w:val="decimal"/>
        <w:lvlText w:val="%1.%2."/>
        <w:lvlJc w:val="left"/>
        <w:pPr>
          <w:tabs>
            <w:tab w:val="num" w:pos="788"/>
          </w:tabs>
          <w:ind w:left="788" w:hanging="431"/>
        </w:pPr>
        <w:rPr>
          <w:rFonts w:ascii="Arial" w:eastAsia="Arial" w:hAnsi="Arial" w:cs="Arial" w:hint="default"/>
          <w:b w:val="0"/>
          <w:i w:val="0"/>
          <w:strike w:val="0"/>
          <w:color w:val="auto"/>
          <w:position w:val="0"/>
          <w:sz w:val="20"/>
          <w:u w:val="none"/>
          <w:shd w:val="clear" w:color="auto" w:fill="auto"/>
        </w:rPr>
      </w:lvl>
    </w:lvlOverride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tDQ2NzczMjI0NzZT0lEKTi0uzszPAykwqgUA2wMwQSwAAAA="/>
    <w:docVar w:name="Description" w:val="This particular legal document or agreement of assignment is used to assist in articulating the terms of a license agreement.  See other legal documents that you may be interested in at https://www.templateguru.co.za/templates/legal/"/>
    <w:docVar w:name="Excerpt" w:val="LICENSE AGREEMENT_x000a_For each Program the applicable Supplement shall specify: (i) the Hardware (including the_x000a_central processing unit (s) (CPU), (ii) the Operating System Software, (iii) the total fees, (iv) the_x000a_number of permitted Developers and/or users with unique logins (if any), and (v) the Site."/>
    <w:docVar w:name="Source" w:val="www.trademarkify.com.au"/>
    <w:docVar w:name="Tags" w:val="license agreements, entrepreneur, legal documents, entrepreneurship, trademark, license agreement template,  license agreement example"/>
  </w:docVars>
  <w:rsids>
    <w:rsidRoot w:val="004B2F16"/>
    <w:rsid w:val="00030329"/>
    <w:rsid w:val="000C5374"/>
    <w:rsid w:val="001939D7"/>
    <w:rsid w:val="002508FC"/>
    <w:rsid w:val="003866FE"/>
    <w:rsid w:val="003A238D"/>
    <w:rsid w:val="00451748"/>
    <w:rsid w:val="004704AD"/>
    <w:rsid w:val="004B2F16"/>
    <w:rsid w:val="005C16FE"/>
    <w:rsid w:val="007B5EBC"/>
    <w:rsid w:val="00980C67"/>
    <w:rsid w:val="009C31F6"/>
    <w:rsid w:val="00B2016A"/>
    <w:rsid w:val="00B231D8"/>
    <w:rsid w:val="00B65BDC"/>
    <w:rsid w:val="00DB0A8B"/>
    <w:rsid w:val="00E4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63304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Heading2">
    <w:name w:val="heading 2"/>
    <w:basedOn w:val="Normal"/>
    <w:qFormat/>
    <w:pPr>
      <w:spacing w:after="240"/>
      <w:jc w:val="both"/>
      <w:outlineLvl w:val="1"/>
    </w:pPr>
    <w:rPr>
      <w:sz w:val="22"/>
      <w:szCs w:val="22"/>
    </w:rPr>
  </w:style>
  <w:style w:type="paragraph" w:styleId="Heading3">
    <w:name w:val="heading 3"/>
    <w:basedOn w:val="Normal"/>
    <w:qFormat/>
    <w:pPr>
      <w:numPr>
        <w:ilvl w:val="2"/>
        <w:numId w:val="1"/>
      </w:numPr>
      <w:spacing w:after="240"/>
      <w:jc w:val="both"/>
      <w:outlineLvl w:val="2"/>
    </w:pPr>
    <w:rPr>
      <w:sz w:val="22"/>
      <w:szCs w:val="22"/>
    </w:rPr>
  </w:style>
  <w:style w:type="paragraph" w:styleId="Heading4">
    <w:name w:val="heading 4"/>
    <w:basedOn w:val="Normal"/>
    <w:qFormat/>
    <w:pPr>
      <w:numPr>
        <w:ilvl w:val="3"/>
        <w:numId w:val="2"/>
      </w:numPr>
      <w:spacing w:after="240"/>
      <w:jc w:val="both"/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BodyTextIndent">
    <w:name w:val="Body Text Indent"/>
    <w:basedOn w:val="Normal"/>
    <w:qFormat/>
    <w:pPr>
      <w:ind w:left="720" w:hanging="720"/>
    </w:pPr>
    <w:rPr>
      <w:rFonts w:ascii="Arial" w:eastAsia="Arial" w:hAnsi="Arial" w:cs="Arial"/>
      <w:sz w:val="20"/>
      <w:szCs w:val="2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character" w:customStyle="1" w:styleId="BodyTextIndentChar">
    <w:name w:val="Body Text Indent Char"/>
    <w:qFormat/>
    <w:rPr>
      <w:rFonts w:ascii="Arial" w:eastAsia="Arial" w:hAnsi="Arial" w:cs="Arial"/>
      <w:rtl w:val="0"/>
      <w:lang w:val="x-none" w:eastAsia="x-none" w:bidi="x-none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9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9D7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245</Words>
  <Characters>7076</Characters>
  <Application>Microsoft Office Word</Application>
  <DocSecurity>0</DocSecurity>
  <Lines>23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CENSE AGREEMENT</vt:lpstr>
    </vt:vector>
  </TitlesOfParts>
  <Company/>
  <LinksUpToDate>false</LinksUpToDate>
  <CharactersWithSpaces>8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9-12T09:53:00Z</dcterms:created>
  <dcterms:modified xsi:type="dcterms:W3CDTF">2019-10-21T19:12:00Z</dcterms:modified>
  <cp:category/>
</cp:coreProperties>
</file>